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2D336F" w14:textId="77777777" w:rsidR="00FE43EE" w:rsidRDefault="00FE43EE" w:rsidP="00FE43EE">
      <w:r>
        <w:t>##### IS 470 Lab 1--------------------------------------------------------------</w:t>
      </w:r>
    </w:p>
    <w:p w14:paraId="691AFEAA" w14:textId="77777777" w:rsidR="00FE43EE" w:rsidRDefault="00FE43EE" w:rsidP="00FE43EE"/>
    <w:p w14:paraId="4BA8BBB0" w14:textId="77777777" w:rsidR="00FE43EE" w:rsidRDefault="00FE43EE" w:rsidP="00FE43EE">
      <w:r>
        <w:t>#### Overview of R and RStudio--------------------------------------------------</w:t>
      </w:r>
    </w:p>
    <w:p w14:paraId="2335396A" w14:textId="77777777" w:rsidR="00FE43EE" w:rsidRDefault="00FE43EE" w:rsidP="00FE43EE"/>
    <w:p w14:paraId="4BE84F41" w14:textId="77777777" w:rsidR="00FE43EE" w:rsidRDefault="00FE43EE" w:rsidP="00FE43EE">
      <w:r>
        <w:t xml:space="preserve">#R is a language and environment for statistical computing and graphics. </w:t>
      </w:r>
    </w:p>
    <w:p w14:paraId="2A354FD9" w14:textId="77777777" w:rsidR="00FE43EE" w:rsidRDefault="00FE43EE" w:rsidP="00FE43EE">
      <w:r>
        <w:t xml:space="preserve">#R provides a wide variety of statistical methods for data mining and modeling, </w:t>
      </w:r>
    </w:p>
    <w:p w14:paraId="5A450C80" w14:textId="77777777" w:rsidR="00FE43EE" w:rsidRDefault="00FE43EE" w:rsidP="00FE43EE">
      <w:r>
        <w:t xml:space="preserve">#such as linear and nonlinear regression, classical statistical tests, </w:t>
      </w:r>
    </w:p>
    <w:p w14:paraId="25FD6E15" w14:textId="77777777" w:rsidR="00FE43EE" w:rsidRDefault="00FE43EE" w:rsidP="00FE43EE">
      <w:r>
        <w:t>#time-series analysis, classification, clustering and association rule mining.</w:t>
      </w:r>
    </w:p>
    <w:p w14:paraId="0674DE78" w14:textId="77777777" w:rsidR="00FE43EE" w:rsidRDefault="00FE43EE" w:rsidP="00FE43EE"/>
    <w:p w14:paraId="4C8755F8" w14:textId="77777777" w:rsidR="00FE43EE" w:rsidRDefault="00FE43EE" w:rsidP="00FE43EE">
      <w:r>
        <w:t xml:space="preserve">#RStudio is an integrated development environment (IDE) for R. It includes a </w:t>
      </w:r>
    </w:p>
    <w:p w14:paraId="7EF9E3A8" w14:textId="77777777" w:rsidR="00FE43EE" w:rsidRDefault="00FE43EE" w:rsidP="00FE43EE">
      <w:r>
        <w:t xml:space="preserve">#console, syntax-highlighting editor that supports direct code execution, as </w:t>
      </w:r>
    </w:p>
    <w:p w14:paraId="539F98B2" w14:textId="77777777" w:rsidR="00FE43EE" w:rsidRDefault="00FE43EE" w:rsidP="00FE43EE">
      <w:r>
        <w:t>#well as tools for plotting, history, debugging and workspace management.</w:t>
      </w:r>
    </w:p>
    <w:p w14:paraId="2CB1B776" w14:textId="77777777" w:rsidR="00FE43EE" w:rsidRDefault="00FE43EE" w:rsidP="00FE43EE"/>
    <w:p w14:paraId="38D7F8B1" w14:textId="77777777" w:rsidR="00FE43EE" w:rsidRDefault="00FE43EE" w:rsidP="00FE43EE">
      <w:r>
        <w:t>#### Basic operators and data structures in R-------------------------------------</w:t>
      </w:r>
    </w:p>
    <w:p w14:paraId="506C7B70" w14:textId="77777777" w:rsidR="00FE43EE" w:rsidRDefault="00FE43EE" w:rsidP="00FE43EE">
      <w:r>
        <w:t xml:space="preserve"># You are required to complete all the tasks by following the lab video. </w:t>
      </w:r>
    </w:p>
    <w:p w14:paraId="6CC8490F" w14:textId="77777777" w:rsidR="00FE43EE" w:rsidRDefault="00FE43EE" w:rsidP="00FE43EE">
      <w:r>
        <w:t># Please name your R script as Lab1_FirstLastName.R, and submit on BeachBoard.</w:t>
      </w:r>
    </w:p>
    <w:p w14:paraId="5AA7A854" w14:textId="77777777" w:rsidR="00FE43EE" w:rsidRDefault="00FE43EE" w:rsidP="00FE43EE">
      <w:r>
        <w:t>### ------------------------------------------------------------------------------</w:t>
      </w:r>
    </w:p>
    <w:p w14:paraId="6CF17D4C" w14:textId="77777777" w:rsidR="00FE43EE" w:rsidRDefault="00FE43EE" w:rsidP="00FE43EE"/>
    <w:p w14:paraId="0760C433" w14:textId="77777777" w:rsidR="00FE43EE" w:rsidRDefault="00FE43EE" w:rsidP="00FE43EE"/>
    <w:p w14:paraId="2653881C" w14:textId="77777777" w:rsidR="00FE43EE" w:rsidRDefault="00FE43EE" w:rsidP="00FE43EE">
      <w:r>
        <w:t># 1. Assignment operator</w:t>
      </w:r>
    </w:p>
    <w:p w14:paraId="6D995AC2" w14:textId="77777777" w:rsidR="00FE43EE" w:rsidRDefault="00FE43EE" w:rsidP="00FE43EE">
      <w:r>
        <w:t>x=2</w:t>
      </w:r>
    </w:p>
    <w:p w14:paraId="2F3BB459" w14:textId="77777777" w:rsidR="00FE43EE" w:rsidRDefault="00FE43EE" w:rsidP="00FE43EE">
      <w:r>
        <w:t>print(x)</w:t>
      </w:r>
    </w:p>
    <w:p w14:paraId="20827527" w14:textId="77777777" w:rsidR="00FE43EE" w:rsidRDefault="00FE43EE" w:rsidP="00FE43EE">
      <w:r>
        <w:t>#or</w:t>
      </w:r>
    </w:p>
    <w:p w14:paraId="47D52332" w14:textId="77777777" w:rsidR="00FE43EE" w:rsidRDefault="00FE43EE" w:rsidP="00FE43EE">
      <w:r>
        <w:t>x&lt;- 1</w:t>
      </w:r>
    </w:p>
    <w:p w14:paraId="56B420AF" w14:textId="77777777" w:rsidR="00FE43EE" w:rsidRDefault="00FE43EE" w:rsidP="00FE43EE">
      <w:r>
        <w:t>x</w:t>
      </w:r>
    </w:p>
    <w:p w14:paraId="5756CC83" w14:textId="77777777" w:rsidR="00FE43EE" w:rsidRDefault="00FE43EE" w:rsidP="00FE43EE">
      <w:r>
        <w:t>x="hello"</w:t>
      </w:r>
    </w:p>
    <w:p w14:paraId="37F0AFDB" w14:textId="77777777" w:rsidR="00FE43EE" w:rsidRDefault="00FE43EE" w:rsidP="00FE43EE">
      <w:r>
        <w:t>x</w:t>
      </w:r>
    </w:p>
    <w:p w14:paraId="27973E79" w14:textId="77777777" w:rsidR="00FE43EE" w:rsidRDefault="00FE43EE" w:rsidP="00FE43EE"/>
    <w:p w14:paraId="70448098" w14:textId="77777777" w:rsidR="00FE43EE" w:rsidRDefault="00FE43EE" w:rsidP="00FE43EE">
      <w:r>
        <w:lastRenderedPageBreak/>
        <w:t># 2. Use the colon (:) operator to create integer sequences.</w:t>
      </w:r>
    </w:p>
    <w:p w14:paraId="0F0642DB" w14:textId="77777777" w:rsidR="00FE43EE" w:rsidRDefault="00FE43EE" w:rsidP="00FE43EE"/>
    <w:p w14:paraId="7E3F73F1" w14:textId="77777777" w:rsidR="00FE43EE" w:rsidRDefault="00FE43EE" w:rsidP="00FE43EE">
      <w:r>
        <w:t>x=1:20</w:t>
      </w:r>
    </w:p>
    <w:p w14:paraId="634FE114" w14:textId="77777777" w:rsidR="00FE43EE" w:rsidRDefault="00FE43EE" w:rsidP="00FE43EE">
      <w:r>
        <w:t>x</w:t>
      </w:r>
    </w:p>
    <w:p w14:paraId="0A7AB847" w14:textId="77777777" w:rsidR="00FE43EE" w:rsidRDefault="00FE43EE" w:rsidP="00FE43EE"/>
    <w:p w14:paraId="20FC2083" w14:textId="77777777" w:rsidR="00FE43EE" w:rsidRDefault="00FE43EE" w:rsidP="00FE43EE">
      <w:r>
        <w:t xml:space="preserve">#Vector: The fundamental R data structure is the vector, which stores an ordered </w:t>
      </w:r>
    </w:p>
    <w:p w14:paraId="0377F538" w14:textId="77777777" w:rsidR="00FE43EE" w:rsidRDefault="00FE43EE" w:rsidP="00FE43EE">
      <w:r>
        <w:t xml:space="preserve">#set of values called elements. A vector can contain any number of elements, but </w:t>
      </w:r>
    </w:p>
    <w:p w14:paraId="2C071E97" w14:textId="77777777" w:rsidR="00FE43EE" w:rsidRDefault="00FE43EE" w:rsidP="00FE43EE">
      <w:r>
        <w:t xml:space="preserve">#all of the elements must be of the same type of values. For instance, a vector </w:t>
      </w:r>
    </w:p>
    <w:p w14:paraId="282D5801" w14:textId="77777777" w:rsidR="00FE43EE" w:rsidRDefault="00FE43EE" w:rsidP="00FE43EE">
      <w:r>
        <w:t xml:space="preserve">#cannot contain both numbers and text. vectors can be created by using the c() </w:t>
      </w:r>
    </w:p>
    <w:p w14:paraId="6E95ED56" w14:textId="77777777" w:rsidR="00FE43EE" w:rsidRDefault="00FE43EE" w:rsidP="00FE43EE">
      <w:r>
        <w:t>#combine function.</w:t>
      </w:r>
    </w:p>
    <w:p w14:paraId="08BEE752" w14:textId="77777777" w:rsidR="00FE43EE" w:rsidRDefault="00FE43EE" w:rsidP="00FE43EE"/>
    <w:p w14:paraId="1EBCD7A2" w14:textId="77777777" w:rsidR="00FE43EE" w:rsidRDefault="00FE43EE" w:rsidP="00FE43EE">
      <w:r>
        <w:t xml:space="preserve"># 3. Create vectors </w:t>
      </w:r>
    </w:p>
    <w:p w14:paraId="4DA92716" w14:textId="77777777" w:rsidR="00FE43EE" w:rsidRDefault="00FE43EE" w:rsidP="00FE43EE">
      <w:r>
        <w:t>subject_name = c("John Doe","Jane Doe", "Steve Grave")</w:t>
      </w:r>
    </w:p>
    <w:p w14:paraId="6D4D4A89" w14:textId="77777777" w:rsidR="00FE43EE" w:rsidRDefault="00FE43EE" w:rsidP="00FE43EE">
      <w:r>
        <w:t>subject_name</w:t>
      </w:r>
    </w:p>
    <w:p w14:paraId="493157EA" w14:textId="77777777" w:rsidR="00FE43EE" w:rsidRDefault="00FE43EE" w:rsidP="00FE43EE">
      <w:r>
        <w:t>temperature = c(98.1, 98.6, 101.4)</w:t>
      </w:r>
    </w:p>
    <w:p w14:paraId="05068673" w14:textId="77777777" w:rsidR="00FE43EE" w:rsidRDefault="00FE43EE" w:rsidP="00FE43EE">
      <w:r>
        <w:t>temperature</w:t>
      </w:r>
    </w:p>
    <w:p w14:paraId="6660A678" w14:textId="77777777" w:rsidR="00FE43EE" w:rsidRDefault="00FE43EE" w:rsidP="00FE43EE">
      <w:r>
        <w:t>flu_status = c(FALSE, FALSE, TRUE)</w:t>
      </w:r>
    </w:p>
    <w:p w14:paraId="24DF2861" w14:textId="77777777" w:rsidR="00FE43EE" w:rsidRDefault="00FE43EE" w:rsidP="00FE43EE">
      <w:r>
        <w:t>flu_status</w:t>
      </w:r>
    </w:p>
    <w:p w14:paraId="201CE276" w14:textId="77777777" w:rsidR="00FE43EE" w:rsidRDefault="00FE43EE" w:rsidP="00FE43EE">
      <w:r>
        <w:t xml:space="preserve"># 4. Obtain the body temperature for patient Jane Doe </w:t>
      </w:r>
    </w:p>
    <w:p w14:paraId="0F289ED0" w14:textId="77777777" w:rsidR="00FE43EE" w:rsidRDefault="00FE43EE" w:rsidP="00FE43EE">
      <w:r>
        <w:t>temperature[2]</w:t>
      </w:r>
    </w:p>
    <w:p w14:paraId="24615227" w14:textId="77777777" w:rsidR="00FE43EE" w:rsidRDefault="00FE43EE" w:rsidP="00FE43EE"/>
    <w:p w14:paraId="44996BAC" w14:textId="77777777" w:rsidR="00FE43EE" w:rsidRDefault="00FE43EE" w:rsidP="00FE43EE">
      <w:r>
        <w:t># 5. A range of values can be obtained using the (:) colon operator</w:t>
      </w:r>
    </w:p>
    <w:p w14:paraId="4CC48697" w14:textId="77777777" w:rsidR="00FE43EE" w:rsidRDefault="00FE43EE" w:rsidP="00FE43EE">
      <w:r>
        <w:t>temperature[2:3]</w:t>
      </w:r>
    </w:p>
    <w:p w14:paraId="2A6C3848" w14:textId="77777777" w:rsidR="00FE43EE" w:rsidRDefault="00FE43EE" w:rsidP="00FE43EE"/>
    <w:p w14:paraId="14B7EB70" w14:textId="77777777" w:rsidR="00FE43EE" w:rsidRDefault="00FE43EE" w:rsidP="00FE43EE">
      <w:r>
        <w:t xml:space="preserve"># 6. Exclude Jane Doe's temperature data </w:t>
      </w:r>
    </w:p>
    <w:p w14:paraId="6ECFF3E3" w14:textId="77777777" w:rsidR="00FE43EE" w:rsidRDefault="00FE43EE" w:rsidP="00FE43EE">
      <w:r>
        <w:t>temperature[-2]</w:t>
      </w:r>
    </w:p>
    <w:p w14:paraId="3ACC4141" w14:textId="77777777" w:rsidR="00FE43EE" w:rsidRDefault="00FE43EE" w:rsidP="00FE43EE"/>
    <w:p w14:paraId="48F022C5" w14:textId="77777777" w:rsidR="00FE43EE" w:rsidRDefault="00FE43EE" w:rsidP="00FE43EE">
      <w:r>
        <w:t xml:space="preserve">#Factor: A factor is a special case of vector that is solely used to represent </w:t>
      </w:r>
    </w:p>
    <w:p w14:paraId="3F72B655" w14:textId="77777777" w:rsidR="00FE43EE" w:rsidRDefault="00FE43EE" w:rsidP="00FE43EE">
      <w:r>
        <w:lastRenderedPageBreak/>
        <w:t>#categorical variables.</w:t>
      </w:r>
    </w:p>
    <w:p w14:paraId="2EC9C1C2" w14:textId="77777777" w:rsidR="00FE43EE" w:rsidRDefault="00FE43EE" w:rsidP="00FE43EE"/>
    <w:p w14:paraId="0D1AF204" w14:textId="77777777" w:rsidR="00FE43EE" w:rsidRDefault="00FE43EE" w:rsidP="00FE43EE">
      <w:r>
        <w:t xml:space="preserve"># 7. Create a factor from a character vector </w:t>
      </w:r>
    </w:p>
    <w:p w14:paraId="5DC34251" w14:textId="77777777" w:rsidR="00FE43EE" w:rsidRDefault="00FE43EE" w:rsidP="00FE43EE">
      <w:r>
        <w:t>gender = factor(c("Male","Female","Male"))</w:t>
      </w:r>
    </w:p>
    <w:p w14:paraId="26D4067A" w14:textId="77777777" w:rsidR="00FE43EE" w:rsidRDefault="00FE43EE" w:rsidP="00FE43EE">
      <w:r>
        <w:t>gender</w:t>
      </w:r>
    </w:p>
    <w:p w14:paraId="2F094320" w14:textId="77777777" w:rsidR="00FE43EE" w:rsidRDefault="00FE43EE" w:rsidP="00FE43EE">
      <w:r>
        <w:t xml:space="preserve">#factor is useful categorical variable;Categorical variables are stored as factors  </w:t>
      </w:r>
    </w:p>
    <w:p w14:paraId="1160DD12" w14:textId="77777777" w:rsidR="00FE43EE" w:rsidRDefault="00FE43EE" w:rsidP="00FE43EE">
      <w:r>
        <w:t xml:space="preserve"># 8. Create a factor for the blood type </w:t>
      </w:r>
    </w:p>
    <w:p w14:paraId="4C0DC917" w14:textId="77777777" w:rsidR="00FE43EE" w:rsidRDefault="00FE43EE" w:rsidP="00FE43EE">
      <w:r>
        <w:t>blood_type = factor (c("O","AB","A"),levels = c("A","B","AB","O"))</w:t>
      </w:r>
    </w:p>
    <w:p w14:paraId="47E8511F" w14:textId="77777777" w:rsidR="00FE43EE" w:rsidRDefault="00FE43EE" w:rsidP="00FE43EE">
      <w:r>
        <w:t>blood_type</w:t>
      </w:r>
    </w:p>
    <w:p w14:paraId="367CDCF7" w14:textId="77777777" w:rsidR="00FE43EE" w:rsidRDefault="00FE43EE" w:rsidP="00FE43EE"/>
    <w:p w14:paraId="6F35CD3D" w14:textId="77777777" w:rsidR="00FE43EE" w:rsidRDefault="00FE43EE" w:rsidP="00FE43EE">
      <w:r>
        <w:t xml:space="preserve">#Data frames: A structure analogous to a spreadsheet or database, since it has </w:t>
      </w:r>
    </w:p>
    <w:p w14:paraId="7E0F915F" w14:textId="77777777" w:rsidR="00FE43EE" w:rsidRDefault="00FE43EE" w:rsidP="00FE43EE">
      <w:r>
        <w:t xml:space="preserve">#both rows and columns of data. </w:t>
      </w:r>
    </w:p>
    <w:p w14:paraId="3648DF3A" w14:textId="77777777" w:rsidR="00FE43EE" w:rsidRDefault="00FE43EE" w:rsidP="00FE43EE"/>
    <w:p w14:paraId="24A87556" w14:textId="77777777" w:rsidR="00FE43EE" w:rsidRDefault="00FE43EE" w:rsidP="00FE43EE">
      <w:r>
        <w:t># 9. Create a data frame for our patient dataset, by using the patient data vectors we created.</w:t>
      </w:r>
    </w:p>
    <w:p w14:paraId="6DAA1FBC" w14:textId="77777777" w:rsidR="00FE43EE" w:rsidRDefault="00FE43EE" w:rsidP="00FE43EE">
      <w:r>
        <w:t>pt_data = data.frame(subject_name,temperature, flu_status,gender,blood_type)</w:t>
      </w:r>
    </w:p>
    <w:p w14:paraId="329051AE" w14:textId="77777777" w:rsidR="00FE43EE" w:rsidRDefault="00FE43EE" w:rsidP="00FE43EE">
      <w:r>
        <w:t>pt_data</w:t>
      </w:r>
    </w:p>
    <w:p w14:paraId="659A46B7" w14:textId="77777777" w:rsidR="00FE43EE" w:rsidRDefault="00FE43EE" w:rsidP="00FE43EE">
      <w:r>
        <w:t># 10.</w:t>
      </w:r>
      <w:r>
        <w:tab/>
        <w:t>Obtain the subject_name vector from the created data frame.</w:t>
      </w:r>
    </w:p>
    <w:p w14:paraId="6A97D7C2" w14:textId="77777777" w:rsidR="00FE43EE" w:rsidRDefault="00FE43EE" w:rsidP="00FE43EE">
      <w:r>
        <w:t>pt_data$subject_name</w:t>
      </w:r>
    </w:p>
    <w:p w14:paraId="5E3D224A" w14:textId="77777777" w:rsidR="00FE43EE" w:rsidRDefault="00FE43EE" w:rsidP="00FE43EE">
      <w:r>
        <w:t xml:space="preserve">pt_data[,1]#this is an alternative, the first value is row, second is column. </w:t>
      </w:r>
    </w:p>
    <w:p w14:paraId="6A59518A" w14:textId="77777777" w:rsidR="00FE43EE" w:rsidRDefault="00FE43EE" w:rsidP="00FE43EE">
      <w:r>
        <w:t># 11.</w:t>
      </w:r>
      <w:r>
        <w:tab/>
        <w:t>Extract the first and second columns from the data frame.</w:t>
      </w:r>
    </w:p>
    <w:p w14:paraId="7F9A011B" w14:textId="77777777" w:rsidR="00FE43EE" w:rsidRDefault="00FE43EE" w:rsidP="00FE43EE">
      <w:r>
        <w:t>pt_data[,c("subject_name","temperature")]#method 1</w:t>
      </w:r>
    </w:p>
    <w:p w14:paraId="5229712D" w14:textId="77777777" w:rsidR="00FE43EE" w:rsidRDefault="00FE43EE" w:rsidP="00FE43EE">
      <w:r>
        <w:t xml:space="preserve">#method 2 </w:t>
      </w:r>
    </w:p>
    <w:p w14:paraId="1AE7BBAB" w14:textId="77777777" w:rsidR="00FE43EE" w:rsidRDefault="00FE43EE" w:rsidP="00FE43EE">
      <w:r>
        <w:t>pt_data[,c(1,2)]</w:t>
      </w:r>
    </w:p>
    <w:p w14:paraId="47174D50" w14:textId="77777777" w:rsidR="00FE43EE" w:rsidRDefault="00FE43EE" w:rsidP="00FE43EE">
      <w:r>
        <w:t># 12.</w:t>
      </w:r>
      <w:r>
        <w:tab/>
        <w:t xml:space="preserve">Extract the value in the first row and second column of the patient data frame. </w:t>
      </w:r>
    </w:p>
    <w:p w14:paraId="63FDC6C2" w14:textId="77777777" w:rsidR="00FE43EE" w:rsidRDefault="00FE43EE" w:rsidP="00FE43EE">
      <w:r>
        <w:t>pt_data[1,2]</w:t>
      </w:r>
    </w:p>
    <w:p w14:paraId="19BEF25F" w14:textId="77777777" w:rsidR="00FE43EE" w:rsidRDefault="00FE43EE" w:rsidP="00FE43EE"/>
    <w:p w14:paraId="4D64DD95" w14:textId="77777777" w:rsidR="00FE43EE" w:rsidRDefault="00FE43EE" w:rsidP="00FE43EE">
      <w:r>
        <w:t># 13.</w:t>
      </w:r>
      <w:r>
        <w:tab/>
        <w:t>Extract the first column from data frame.</w:t>
      </w:r>
    </w:p>
    <w:p w14:paraId="31958A60" w14:textId="77777777" w:rsidR="00FE43EE" w:rsidRDefault="00FE43EE" w:rsidP="00FE43EE">
      <w:r>
        <w:t>pt_data[,1]</w:t>
      </w:r>
    </w:p>
    <w:p w14:paraId="50EA5845" w14:textId="77777777" w:rsidR="00FE43EE" w:rsidRDefault="00FE43EE" w:rsidP="00FE43EE"/>
    <w:p w14:paraId="49492F46" w14:textId="77777777" w:rsidR="00FE43EE" w:rsidRDefault="00FE43EE" w:rsidP="00FE43EE">
      <w:r>
        <w:t># 14.</w:t>
      </w:r>
      <w:r>
        <w:tab/>
        <w:t>Extract the first row from data frame.</w:t>
      </w:r>
    </w:p>
    <w:p w14:paraId="17A772F7" w14:textId="77777777" w:rsidR="00FE43EE" w:rsidRDefault="00FE43EE" w:rsidP="00FE43EE">
      <w:r>
        <w:t>pt_data[1,]</w:t>
      </w:r>
    </w:p>
    <w:p w14:paraId="0DF21BBD" w14:textId="77777777" w:rsidR="00FE43EE" w:rsidRDefault="00FE43EE" w:rsidP="00FE43EE"/>
    <w:p w14:paraId="1C1EE95E" w14:textId="77777777" w:rsidR="00FE43EE" w:rsidRDefault="00FE43EE" w:rsidP="00FE43EE">
      <w:r>
        <w:t># 15.</w:t>
      </w:r>
      <w:r>
        <w:tab/>
        <w:t>Extract everything from data frame.</w:t>
      </w:r>
    </w:p>
    <w:p w14:paraId="68EB8E77" w14:textId="77777777" w:rsidR="00FE43EE" w:rsidRDefault="00FE43EE" w:rsidP="00FE43EE">
      <w:r>
        <w:t>pt_data</w:t>
      </w:r>
    </w:p>
    <w:p w14:paraId="2FC56AD6" w14:textId="77777777" w:rsidR="00FE43EE" w:rsidRDefault="00FE43EE" w:rsidP="00FE43EE">
      <w:r>
        <w:t xml:space="preserve">#or </w:t>
      </w:r>
    </w:p>
    <w:p w14:paraId="43A05408" w14:textId="77777777" w:rsidR="00FE43EE" w:rsidRDefault="00FE43EE" w:rsidP="00FE43EE">
      <w:r>
        <w:t>pt_data[,]</w:t>
      </w:r>
    </w:p>
    <w:p w14:paraId="78C48AE6" w14:textId="77777777" w:rsidR="00FE43EE" w:rsidRDefault="00FE43EE" w:rsidP="00FE43EE">
      <w:r>
        <w:t># 16.</w:t>
      </w:r>
      <w:r>
        <w:tab/>
        <w:t>Exclude the first column from data frame.</w:t>
      </w:r>
    </w:p>
    <w:p w14:paraId="27118B26" w14:textId="77777777" w:rsidR="00FE43EE" w:rsidRDefault="00FE43EE" w:rsidP="00FE43EE">
      <w:r>
        <w:t>pt_data[,-1]</w:t>
      </w:r>
    </w:p>
    <w:p w14:paraId="6713F25D" w14:textId="77777777" w:rsidR="00FE43EE" w:rsidRDefault="00FE43EE" w:rsidP="00FE43EE"/>
    <w:p w14:paraId="0345D785" w14:textId="77777777" w:rsidR="00FE43EE" w:rsidRDefault="00FE43EE" w:rsidP="00FE43EE">
      <w:r>
        <w:t># 17.</w:t>
      </w:r>
      <w:r>
        <w:tab/>
        <w:t>Exclude the first row from data frame.</w:t>
      </w:r>
    </w:p>
    <w:p w14:paraId="2969B4DA" w14:textId="77777777" w:rsidR="00FE43EE" w:rsidRDefault="00FE43EE" w:rsidP="00FE43EE">
      <w:r>
        <w:t>pt_data[-1,]</w:t>
      </w:r>
    </w:p>
    <w:p w14:paraId="574BD721" w14:textId="77777777" w:rsidR="00FE43EE" w:rsidRDefault="00FE43EE" w:rsidP="00FE43EE"/>
    <w:p w14:paraId="1388E5DB" w14:textId="77777777" w:rsidR="00FE43EE" w:rsidRDefault="00FE43EE" w:rsidP="00FE43EE"/>
    <w:p w14:paraId="05E6C65F" w14:textId="77777777" w:rsidR="00FE43EE" w:rsidRDefault="00FE43EE" w:rsidP="00FE43EE"/>
    <w:p w14:paraId="0154ECC1" w14:textId="77777777" w:rsidR="00FE43EE" w:rsidRDefault="00FE43EE" w:rsidP="00FE43EE"/>
    <w:p w14:paraId="320B4B1B" w14:textId="77777777" w:rsidR="00FE43EE" w:rsidRDefault="00FE43EE" w:rsidP="00FE43EE"/>
    <w:p w14:paraId="764D1DFA" w14:textId="77777777" w:rsidR="00FE43EE" w:rsidRDefault="00FE43EE" w:rsidP="00FE43EE"/>
    <w:p w14:paraId="33B66941" w14:textId="78993257" w:rsidR="009B7D33" w:rsidRPr="00FE43EE" w:rsidRDefault="009B7D33" w:rsidP="00FE43EE"/>
    <w:sectPr w:rsidR="009B7D33" w:rsidRPr="00FE43E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0NzMwNLQ0NDM2NDVR0lEKTi0uzszPAykwrAUADPnmHSwAAAA="/>
  </w:docVars>
  <w:rsids>
    <w:rsidRoot w:val="00AC3CD7"/>
    <w:rsid w:val="000D25E5"/>
    <w:rsid w:val="001C7890"/>
    <w:rsid w:val="00226C28"/>
    <w:rsid w:val="00227F51"/>
    <w:rsid w:val="002D220C"/>
    <w:rsid w:val="0044799E"/>
    <w:rsid w:val="007153E0"/>
    <w:rsid w:val="00790714"/>
    <w:rsid w:val="007B3DB7"/>
    <w:rsid w:val="00942ED0"/>
    <w:rsid w:val="009B7D33"/>
    <w:rsid w:val="00AC3CD7"/>
    <w:rsid w:val="00B871DB"/>
    <w:rsid w:val="00BA58B6"/>
    <w:rsid w:val="00DB7915"/>
    <w:rsid w:val="00E721A9"/>
    <w:rsid w:val="00EA4D40"/>
    <w:rsid w:val="00F1016E"/>
    <w:rsid w:val="00FE43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E98098"/>
  <w15:chartTrackingRefBased/>
  <w15:docId w15:val="{BEF5D24D-6864-4467-B4B7-1CA8FBE596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23BA5BE6-A996-4377-89EF-AE3247A43D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4</Pages>
  <Words>496</Words>
  <Characters>282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eg Zasukha</dc:creator>
  <cp:keywords/>
  <dc:description/>
  <cp:lastModifiedBy>Oleg Zasukha</cp:lastModifiedBy>
  <cp:revision>2</cp:revision>
  <dcterms:created xsi:type="dcterms:W3CDTF">2021-01-26T23:06:00Z</dcterms:created>
  <dcterms:modified xsi:type="dcterms:W3CDTF">2021-01-27T00:33:00Z</dcterms:modified>
</cp:coreProperties>
</file>